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2971"/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6790"/>
        <w:gridCol w:w="2816"/>
      </w:tblGrid>
      <w:tr w:rsidR="007F05FD" w:rsidTr="00750B4E">
        <w:trPr>
          <w:trHeight w:val="568"/>
        </w:trPr>
        <w:tc>
          <w:tcPr>
            <w:tcW w:w="6790" w:type="dxa"/>
          </w:tcPr>
          <w:p w:rsidR="007F05FD" w:rsidRPr="00750B4E" w:rsidRDefault="007F05FD" w:rsidP="00750B4E">
            <w:pPr>
              <w:rPr>
                <w:sz w:val="28"/>
              </w:rPr>
            </w:pPr>
            <w:bookmarkStart w:id="0" w:name="_GoBack"/>
            <w:bookmarkEnd w:id="0"/>
            <w:r w:rsidRPr="00750B4E">
              <w:rPr>
                <w:sz w:val="28"/>
              </w:rPr>
              <w:t>NAME:</w:t>
            </w:r>
          </w:p>
          <w:p w:rsidR="007F05FD" w:rsidRPr="00750B4E" w:rsidRDefault="007F05FD" w:rsidP="00750B4E">
            <w:pPr>
              <w:rPr>
                <w:sz w:val="28"/>
              </w:rPr>
            </w:pPr>
            <w:r w:rsidRPr="00750B4E">
              <w:rPr>
                <w:sz w:val="28"/>
              </w:rPr>
              <w:t xml:space="preserve">GRADE: </w:t>
            </w:r>
          </w:p>
          <w:p w:rsidR="007F05FD" w:rsidRPr="00750B4E" w:rsidRDefault="007F05FD" w:rsidP="00750B4E">
            <w:pPr>
              <w:rPr>
                <w:sz w:val="28"/>
              </w:rPr>
            </w:pPr>
            <w:r w:rsidRPr="00750B4E">
              <w:rPr>
                <w:sz w:val="28"/>
              </w:rPr>
              <w:t>PROJECT NAME:</w:t>
            </w:r>
          </w:p>
        </w:tc>
        <w:tc>
          <w:tcPr>
            <w:tcW w:w="2816" w:type="dxa"/>
          </w:tcPr>
          <w:p w:rsidR="007F05FD" w:rsidRPr="00750B4E" w:rsidRDefault="007F05FD" w:rsidP="00750B4E">
            <w:pPr>
              <w:rPr>
                <w:sz w:val="28"/>
              </w:rPr>
            </w:pPr>
            <w:r w:rsidRPr="00750B4E">
              <w:rPr>
                <w:sz w:val="28"/>
              </w:rPr>
              <w:t>DATE:</w:t>
            </w:r>
          </w:p>
          <w:p w:rsidR="007F05FD" w:rsidRPr="00750B4E" w:rsidRDefault="007F05FD" w:rsidP="00750B4E">
            <w:pPr>
              <w:rPr>
                <w:sz w:val="28"/>
              </w:rPr>
            </w:pPr>
            <w:r w:rsidRPr="00750B4E">
              <w:rPr>
                <w:sz w:val="28"/>
              </w:rPr>
              <w:t>CATEGORY :</w:t>
            </w:r>
          </w:p>
        </w:tc>
      </w:tr>
      <w:tr w:rsidR="007F05FD" w:rsidTr="00750B4E">
        <w:trPr>
          <w:trHeight w:val="1115"/>
        </w:trPr>
        <w:tc>
          <w:tcPr>
            <w:tcW w:w="9606" w:type="dxa"/>
            <w:gridSpan w:val="2"/>
          </w:tcPr>
          <w:p w:rsidR="00750B4E" w:rsidRDefault="00750B4E" w:rsidP="00750B4E">
            <w:pPr>
              <w:rPr>
                <w:sz w:val="28"/>
              </w:rPr>
            </w:pPr>
            <w:r w:rsidRPr="00750B4E">
              <w:rPr>
                <w:sz w:val="28"/>
              </w:rPr>
              <w:t xml:space="preserve">  </w:t>
            </w:r>
          </w:p>
          <w:p w:rsidR="007F05FD" w:rsidRPr="00750B4E" w:rsidRDefault="00750B4E" w:rsidP="00750B4E">
            <w:pPr>
              <w:rPr>
                <w:sz w:val="28"/>
              </w:rPr>
            </w:pPr>
            <w:r w:rsidRPr="00750B4E">
              <w:rPr>
                <w:sz w:val="36"/>
              </w:rPr>
              <w:t>The project should include the following elements</w:t>
            </w:r>
          </w:p>
        </w:tc>
      </w:tr>
      <w:tr w:rsidR="007F05FD" w:rsidTr="00750B4E">
        <w:trPr>
          <w:trHeight w:val="537"/>
        </w:trPr>
        <w:tc>
          <w:tcPr>
            <w:tcW w:w="6790" w:type="dxa"/>
          </w:tcPr>
          <w:p w:rsidR="007F05FD" w:rsidRPr="00750B4E" w:rsidRDefault="007F05FD" w:rsidP="00750B4E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750B4E">
              <w:rPr>
                <w:sz w:val="28"/>
              </w:rPr>
              <w:t xml:space="preserve">Project Title </w:t>
            </w:r>
          </w:p>
        </w:tc>
        <w:tc>
          <w:tcPr>
            <w:tcW w:w="2816" w:type="dxa"/>
          </w:tcPr>
          <w:p w:rsidR="007F05FD" w:rsidRPr="00750B4E" w:rsidRDefault="006B0C20" w:rsidP="00750B4E">
            <w:pPr>
              <w:rPr>
                <w:sz w:val="28"/>
              </w:rPr>
            </w:pPr>
            <w:r w:rsidRPr="00750B4E">
              <w:rPr>
                <w:sz w:val="28"/>
              </w:rPr>
              <w:t>0     1     2     3     4    5</w:t>
            </w:r>
          </w:p>
        </w:tc>
      </w:tr>
      <w:tr w:rsidR="007F05FD" w:rsidTr="00750B4E">
        <w:trPr>
          <w:trHeight w:val="537"/>
        </w:trPr>
        <w:tc>
          <w:tcPr>
            <w:tcW w:w="6790" w:type="dxa"/>
          </w:tcPr>
          <w:p w:rsidR="007F05FD" w:rsidRPr="00750B4E" w:rsidRDefault="007F05FD" w:rsidP="00750B4E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750B4E">
              <w:rPr>
                <w:sz w:val="28"/>
              </w:rPr>
              <w:t xml:space="preserve">Abstract </w:t>
            </w:r>
          </w:p>
        </w:tc>
        <w:tc>
          <w:tcPr>
            <w:tcW w:w="2816" w:type="dxa"/>
          </w:tcPr>
          <w:p w:rsidR="007F05FD" w:rsidRPr="00750B4E" w:rsidRDefault="006B0C20" w:rsidP="00750B4E">
            <w:pPr>
              <w:rPr>
                <w:sz w:val="28"/>
              </w:rPr>
            </w:pPr>
            <w:r w:rsidRPr="00750B4E">
              <w:rPr>
                <w:sz w:val="28"/>
              </w:rPr>
              <w:t>0     1     2     3     4    5</w:t>
            </w:r>
          </w:p>
        </w:tc>
      </w:tr>
      <w:tr w:rsidR="007F05FD" w:rsidTr="00750B4E">
        <w:trPr>
          <w:trHeight w:val="568"/>
        </w:trPr>
        <w:tc>
          <w:tcPr>
            <w:tcW w:w="6790" w:type="dxa"/>
          </w:tcPr>
          <w:p w:rsidR="007F05FD" w:rsidRPr="00750B4E" w:rsidRDefault="007F05FD" w:rsidP="00750B4E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750B4E">
              <w:rPr>
                <w:sz w:val="28"/>
              </w:rPr>
              <w:t xml:space="preserve">Background research </w:t>
            </w:r>
          </w:p>
        </w:tc>
        <w:tc>
          <w:tcPr>
            <w:tcW w:w="2816" w:type="dxa"/>
          </w:tcPr>
          <w:p w:rsidR="007F05FD" w:rsidRPr="00750B4E" w:rsidRDefault="006B0C20" w:rsidP="00750B4E">
            <w:pPr>
              <w:rPr>
                <w:sz w:val="28"/>
              </w:rPr>
            </w:pPr>
            <w:r w:rsidRPr="00750B4E">
              <w:rPr>
                <w:sz w:val="28"/>
              </w:rPr>
              <w:t>0     1     2     3     4    5</w:t>
            </w:r>
          </w:p>
        </w:tc>
      </w:tr>
      <w:tr w:rsidR="007F05FD" w:rsidTr="00750B4E">
        <w:trPr>
          <w:trHeight w:val="537"/>
        </w:trPr>
        <w:tc>
          <w:tcPr>
            <w:tcW w:w="6790" w:type="dxa"/>
          </w:tcPr>
          <w:p w:rsidR="007F05FD" w:rsidRPr="00750B4E" w:rsidRDefault="007F05FD" w:rsidP="00750B4E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750B4E">
              <w:rPr>
                <w:sz w:val="28"/>
              </w:rPr>
              <w:t xml:space="preserve">Hypothesis </w:t>
            </w:r>
          </w:p>
        </w:tc>
        <w:tc>
          <w:tcPr>
            <w:tcW w:w="2816" w:type="dxa"/>
          </w:tcPr>
          <w:p w:rsidR="007F05FD" w:rsidRPr="00750B4E" w:rsidRDefault="00750B4E" w:rsidP="00750B4E">
            <w:pPr>
              <w:rPr>
                <w:sz w:val="28"/>
              </w:rPr>
            </w:pPr>
            <w:r w:rsidRPr="00750B4E">
              <w:rPr>
                <w:sz w:val="28"/>
              </w:rPr>
              <w:t>0     1     2     3     4    5</w:t>
            </w:r>
          </w:p>
        </w:tc>
      </w:tr>
      <w:tr w:rsidR="007F05FD" w:rsidTr="00750B4E">
        <w:trPr>
          <w:trHeight w:val="568"/>
        </w:trPr>
        <w:tc>
          <w:tcPr>
            <w:tcW w:w="6790" w:type="dxa"/>
          </w:tcPr>
          <w:p w:rsidR="007F05FD" w:rsidRPr="00750B4E" w:rsidRDefault="007F05FD" w:rsidP="00750B4E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750B4E">
              <w:rPr>
                <w:sz w:val="28"/>
              </w:rPr>
              <w:t xml:space="preserve">Questions , Variables and Hypothesis </w:t>
            </w:r>
          </w:p>
        </w:tc>
        <w:tc>
          <w:tcPr>
            <w:tcW w:w="2816" w:type="dxa"/>
          </w:tcPr>
          <w:p w:rsidR="007F05FD" w:rsidRPr="00750B4E" w:rsidRDefault="00750B4E" w:rsidP="00750B4E">
            <w:pPr>
              <w:rPr>
                <w:sz w:val="28"/>
              </w:rPr>
            </w:pPr>
            <w:r w:rsidRPr="00750B4E">
              <w:rPr>
                <w:sz w:val="28"/>
              </w:rPr>
              <w:t>0     1     2     3     4    5</w:t>
            </w:r>
          </w:p>
        </w:tc>
      </w:tr>
      <w:tr w:rsidR="007F05FD" w:rsidTr="00750B4E">
        <w:trPr>
          <w:trHeight w:val="537"/>
        </w:trPr>
        <w:tc>
          <w:tcPr>
            <w:tcW w:w="6790" w:type="dxa"/>
          </w:tcPr>
          <w:p w:rsidR="007F05FD" w:rsidRPr="00750B4E" w:rsidRDefault="007F05FD" w:rsidP="00750B4E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750B4E">
              <w:rPr>
                <w:sz w:val="28"/>
              </w:rPr>
              <w:t xml:space="preserve">Material list </w:t>
            </w:r>
          </w:p>
        </w:tc>
        <w:tc>
          <w:tcPr>
            <w:tcW w:w="2816" w:type="dxa"/>
          </w:tcPr>
          <w:p w:rsidR="007F05FD" w:rsidRPr="00750B4E" w:rsidRDefault="00750B4E" w:rsidP="00750B4E">
            <w:pPr>
              <w:rPr>
                <w:sz w:val="28"/>
              </w:rPr>
            </w:pPr>
            <w:r w:rsidRPr="00750B4E">
              <w:rPr>
                <w:sz w:val="28"/>
              </w:rPr>
              <w:t>0     1     2     3     4    5</w:t>
            </w:r>
          </w:p>
        </w:tc>
      </w:tr>
      <w:tr w:rsidR="007F05FD" w:rsidTr="00750B4E">
        <w:trPr>
          <w:trHeight w:val="568"/>
        </w:trPr>
        <w:tc>
          <w:tcPr>
            <w:tcW w:w="6790" w:type="dxa"/>
          </w:tcPr>
          <w:p w:rsidR="007F05FD" w:rsidRPr="00750B4E" w:rsidRDefault="006B0C20" w:rsidP="00750B4E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750B4E">
              <w:rPr>
                <w:sz w:val="28"/>
              </w:rPr>
              <w:t xml:space="preserve">Procedures  </w:t>
            </w:r>
          </w:p>
        </w:tc>
        <w:tc>
          <w:tcPr>
            <w:tcW w:w="2816" w:type="dxa"/>
          </w:tcPr>
          <w:p w:rsidR="007F05FD" w:rsidRPr="00750B4E" w:rsidRDefault="00750B4E" w:rsidP="00750B4E">
            <w:pPr>
              <w:rPr>
                <w:sz w:val="28"/>
              </w:rPr>
            </w:pPr>
            <w:r w:rsidRPr="00750B4E">
              <w:rPr>
                <w:sz w:val="28"/>
              </w:rPr>
              <w:t>0     1     2     3     4    5</w:t>
            </w:r>
          </w:p>
        </w:tc>
      </w:tr>
      <w:tr w:rsidR="006B0C20" w:rsidTr="00750B4E">
        <w:trPr>
          <w:trHeight w:val="537"/>
        </w:trPr>
        <w:tc>
          <w:tcPr>
            <w:tcW w:w="6790" w:type="dxa"/>
          </w:tcPr>
          <w:p w:rsidR="006B0C20" w:rsidRPr="00750B4E" w:rsidRDefault="006B0C20" w:rsidP="00750B4E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750B4E">
              <w:rPr>
                <w:sz w:val="28"/>
              </w:rPr>
              <w:t xml:space="preserve">Results, graphs and data </w:t>
            </w:r>
          </w:p>
        </w:tc>
        <w:tc>
          <w:tcPr>
            <w:tcW w:w="2816" w:type="dxa"/>
          </w:tcPr>
          <w:p w:rsidR="006B0C20" w:rsidRPr="00750B4E" w:rsidRDefault="00750B4E" w:rsidP="00750B4E">
            <w:pPr>
              <w:rPr>
                <w:sz w:val="28"/>
              </w:rPr>
            </w:pPr>
            <w:r w:rsidRPr="00750B4E">
              <w:rPr>
                <w:sz w:val="28"/>
              </w:rPr>
              <w:t>0     1     2     3     4    5</w:t>
            </w:r>
          </w:p>
        </w:tc>
      </w:tr>
      <w:tr w:rsidR="006B0C20" w:rsidTr="00750B4E">
        <w:trPr>
          <w:trHeight w:val="568"/>
        </w:trPr>
        <w:tc>
          <w:tcPr>
            <w:tcW w:w="6790" w:type="dxa"/>
          </w:tcPr>
          <w:p w:rsidR="006B0C20" w:rsidRPr="00750B4E" w:rsidRDefault="006B0C20" w:rsidP="00750B4E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750B4E">
              <w:rPr>
                <w:sz w:val="28"/>
              </w:rPr>
              <w:t xml:space="preserve">Conclusion </w:t>
            </w:r>
          </w:p>
        </w:tc>
        <w:tc>
          <w:tcPr>
            <w:tcW w:w="2816" w:type="dxa"/>
          </w:tcPr>
          <w:p w:rsidR="006B0C20" w:rsidRPr="00750B4E" w:rsidRDefault="00750B4E" w:rsidP="00750B4E">
            <w:pPr>
              <w:rPr>
                <w:sz w:val="28"/>
              </w:rPr>
            </w:pPr>
            <w:r w:rsidRPr="00750B4E">
              <w:rPr>
                <w:sz w:val="28"/>
              </w:rPr>
              <w:t>0     1     2     3     4    5</w:t>
            </w:r>
          </w:p>
        </w:tc>
      </w:tr>
      <w:tr w:rsidR="006B0C20" w:rsidTr="00750B4E">
        <w:trPr>
          <w:trHeight w:val="537"/>
        </w:trPr>
        <w:tc>
          <w:tcPr>
            <w:tcW w:w="6790" w:type="dxa"/>
          </w:tcPr>
          <w:p w:rsidR="006B0C20" w:rsidRPr="00750B4E" w:rsidRDefault="006B0C20" w:rsidP="00750B4E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750B4E">
              <w:rPr>
                <w:sz w:val="28"/>
              </w:rPr>
              <w:t xml:space="preserve">Bibliography </w:t>
            </w:r>
          </w:p>
        </w:tc>
        <w:tc>
          <w:tcPr>
            <w:tcW w:w="2816" w:type="dxa"/>
          </w:tcPr>
          <w:p w:rsidR="006B0C20" w:rsidRPr="00750B4E" w:rsidRDefault="00750B4E" w:rsidP="00750B4E">
            <w:pPr>
              <w:rPr>
                <w:sz w:val="28"/>
              </w:rPr>
            </w:pPr>
            <w:r w:rsidRPr="00750B4E">
              <w:rPr>
                <w:sz w:val="28"/>
              </w:rPr>
              <w:t>0     1     2     3     4    5</w:t>
            </w:r>
          </w:p>
        </w:tc>
      </w:tr>
      <w:tr w:rsidR="006B0C20" w:rsidTr="00750B4E">
        <w:trPr>
          <w:trHeight w:val="568"/>
        </w:trPr>
        <w:tc>
          <w:tcPr>
            <w:tcW w:w="6790" w:type="dxa"/>
          </w:tcPr>
          <w:p w:rsidR="006B0C20" w:rsidRDefault="00750B4E" w:rsidP="00750B4E">
            <w:pPr>
              <w:rPr>
                <w:sz w:val="44"/>
              </w:rPr>
            </w:pPr>
            <w:r>
              <w:t xml:space="preserve">                                                                                                      </w:t>
            </w:r>
            <w:r w:rsidRPr="00750B4E">
              <w:rPr>
                <w:sz w:val="44"/>
              </w:rPr>
              <w:t>TOTAL</w:t>
            </w:r>
          </w:p>
          <w:p w:rsidR="00750B4E" w:rsidRDefault="00750B4E" w:rsidP="00750B4E">
            <w:pPr>
              <w:jc w:val="right"/>
            </w:pPr>
            <w:r w:rsidRPr="00750B4E">
              <w:rPr>
                <w:sz w:val="24"/>
              </w:rPr>
              <w:t>( To convert to 100 point scale: total score x 2)</w:t>
            </w:r>
          </w:p>
        </w:tc>
        <w:tc>
          <w:tcPr>
            <w:tcW w:w="2816" w:type="dxa"/>
          </w:tcPr>
          <w:p w:rsidR="006B0C20" w:rsidRDefault="006B0C20" w:rsidP="00750B4E"/>
        </w:tc>
      </w:tr>
      <w:tr w:rsidR="00750B4E" w:rsidTr="00750B4E">
        <w:trPr>
          <w:trHeight w:val="1084"/>
        </w:trPr>
        <w:tc>
          <w:tcPr>
            <w:tcW w:w="6790" w:type="dxa"/>
          </w:tcPr>
          <w:p w:rsidR="00750B4E" w:rsidRDefault="00750B4E" w:rsidP="00750B4E">
            <w:r>
              <w:t>COMMENTS:</w:t>
            </w:r>
          </w:p>
        </w:tc>
        <w:tc>
          <w:tcPr>
            <w:tcW w:w="2816" w:type="dxa"/>
          </w:tcPr>
          <w:p w:rsidR="00750B4E" w:rsidRDefault="00750B4E" w:rsidP="00750B4E"/>
        </w:tc>
      </w:tr>
    </w:tbl>
    <w:p w:rsidR="00F67BFD" w:rsidRPr="00750B4E" w:rsidRDefault="007F05FD" w:rsidP="00750B4E">
      <w:pPr>
        <w:jc w:val="center"/>
        <w:rPr>
          <w:sz w:val="40"/>
        </w:rPr>
      </w:pPr>
      <w:r w:rsidRPr="00750B4E">
        <w:rPr>
          <w:sz w:val="40"/>
        </w:rPr>
        <w:t>TMSA STEM FAIR GRADING RUBRIC</w:t>
      </w:r>
    </w:p>
    <w:p w:rsidR="00750B4E" w:rsidRPr="00750B4E" w:rsidRDefault="00750B4E">
      <w:pPr>
        <w:jc w:val="center"/>
        <w:rPr>
          <w:sz w:val="40"/>
        </w:rPr>
      </w:pPr>
    </w:p>
    <w:sectPr w:rsidR="00750B4E" w:rsidRPr="00750B4E" w:rsidSect="00F67BF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7979" w:rsidRDefault="009E7979" w:rsidP="00750B4E">
      <w:pPr>
        <w:spacing w:after="0" w:line="240" w:lineRule="auto"/>
      </w:pPr>
      <w:r>
        <w:separator/>
      </w:r>
    </w:p>
  </w:endnote>
  <w:endnote w:type="continuationSeparator" w:id="0">
    <w:p w:rsidR="009E7979" w:rsidRDefault="009E7979" w:rsidP="00750B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50B4E" w:rsidRDefault="00750B4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50B4E" w:rsidRDefault="00750B4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50B4E" w:rsidRDefault="00750B4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7979" w:rsidRDefault="009E7979" w:rsidP="00750B4E">
      <w:pPr>
        <w:spacing w:after="0" w:line="240" w:lineRule="auto"/>
      </w:pPr>
      <w:r>
        <w:separator/>
      </w:r>
    </w:p>
  </w:footnote>
  <w:footnote w:type="continuationSeparator" w:id="0">
    <w:p w:rsidR="009E7979" w:rsidRDefault="009E7979" w:rsidP="00750B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50B4E" w:rsidRDefault="009E797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9473042" o:spid="_x0000_s2050" type="#_x0000_t75" style="position:absolute;margin-left:0;margin-top:0;width:467.4pt;height:297.35pt;z-index:-251657216;mso-position-horizontal:center;mso-position-horizontal-relative:margin;mso-position-vertical:center;mso-position-vertical-relative:margin" o:allowincell="f">
          <v:imagedata r:id="rId1" o:title="tmsa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50B4E" w:rsidRDefault="009E797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9473043" o:spid="_x0000_s2051" type="#_x0000_t75" style="position:absolute;margin-left:0;margin-top:0;width:467.4pt;height:297.35pt;z-index:-251656192;mso-position-horizontal:center;mso-position-horizontal-relative:margin;mso-position-vertical:center;mso-position-vertical-relative:margin" o:allowincell="f">
          <v:imagedata r:id="rId1" o:title="tmsa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50B4E" w:rsidRDefault="009E797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9473041" o:spid="_x0000_s2049" type="#_x0000_t75" style="position:absolute;margin-left:0;margin-top:0;width:467.4pt;height:297.35pt;z-index:-251658240;mso-position-horizontal:center;mso-position-horizontal-relative:margin;mso-position-vertical:center;mso-position-vertical-relative:margin" o:allowincell="f">
          <v:imagedata r:id="rId1" o:title="tmsa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AB29A5"/>
    <w:multiLevelType w:val="hybridMultilevel"/>
    <w:tmpl w:val="B0A08030"/>
    <w:lvl w:ilvl="0" w:tplc="337A454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NjY0NjUyNTY0MTRQ0lEKTi0uzszPAykwrAUA84bMcSwAAAA="/>
  </w:docVars>
  <w:rsids>
    <w:rsidRoot w:val="007F05FD"/>
    <w:rsid w:val="000F05E5"/>
    <w:rsid w:val="002F444D"/>
    <w:rsid w:val="006B0C20"/>
    <w:rsid w:val="00750B4E"/>
    <w:rsid w:val="007F05FD"/>
    <w:rsid w:val="00897194"/>
    <w:rsid w:val="009E7979"/>
    <w:rsid w:val="00A0541D"/>
    <w:rsid w:val="00B8416D"/>
    <w:rsid w:val="00F67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F0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05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750B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50B4E"/>
  </w:style>
  <w:style w:type="paragraph" w:styleId="Footer">
    <w:name w:val="footer"/>
    <w:basedOn w:val="Normal"/>
    <w:link w:val="FooterChar"/>
    <w:uiPriority w:val="99"/>
    <w:semiHidden/>
    <w:unhideWhenUsed/>
    <w:rsid w:val="00750B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50B4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F0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05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750B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50B4E"/>
  </w:style>
  <w:style w:type="paragraph" w:styleId="Footer">
    <w:name w:val="footer"/>
    <w:basedOn w:val="Normal"/>
    <w:link w:val="FooterChar"/>
    <w:uiPriority w:val="99"/>
    <w:semiHidden/>
    <w:unhideWhenUsed/>
    <w:rsid w:val="00750B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50B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elleci</dc:creator>
  <cp:lastModifiedBy>TMSA</cp:lastModifiedBy>
  <cp:revision>2</cp:revision>
  <dcterms:created xsi:type="dcterms:W3CDTF">2017-12-08T18:59:00Z</dcterms:created>
  <dcterms:modified xsi:type="dcterms:W3CDTF">2017-12-08T18:59:00Z</dcterms:modified>
</cp:coreProperties>
</file>